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E3FFA" w14:textId="6DC8999C" w:rsidR="00FE575F" w:rsidRPr="00A53DAB" w:rsidRDefault="00A53DAB" w:rsidP="006C03E5">
      <w:pPr>
        <w:pStyle w:val="Heading1"/>
        <w:pBdr>
          <w:top w:val="single" w:sz="18" w:space="6" w:color="auto"/>
        </w:pBdr>
        <w:spacing w:before="0"/>
        <w:contextualSpacing/>
      </w:pPr>
      <w:r w:rsidRPr="00A53DAB">
        <w:t>SAMPLE ELIGIBILITY CHECKLIST</w:t>
      </w:r>
      <w:r w:rsidR="001A1C02">
        <w:fldChar w:fldCharType="begin">
          <w:ffData>
            <w:name w:val="Title"/>
            <w:enabled/>
            <w:calcOnExit w:val="0"/>
            <w:helpText w:type="text" w:val="Sample Eligibility Checklist"/>
            <w:checkBox>
              <w:size w:val="2"/>
              <w:default w:val="0"/>
            </w:checkBox>
          </w:ffData>
        </w:fldChar>
      </w:r>
      <w:bookmarkStart w:id="0" w:name="Title"/>
      <w:r w:rsidR="001A1C02">
        <w:instrText xml:space="preserve"> FORMCHECKBOX </w:instrText>
      </w:r>
      <w:r w:rsidR="00000000">
        <w:fldChar w:fldCharType="separate"/>
      </w:r>
      <w:r w:rsidR="001A1C02">
        <w:fldChar w:fldCharType="end"/>
      </w:r>
      <w:bookmarkEnd w:id="0"/>
    </w:p>
    <w:p w14:paraId="6505E23A" w14:textId="77777777" w:rsidR="00F86037" w:rsidRDefault="00FE575F" w:rsidP="00A53DAB">
      <w:pPr>
        <w:pStyle w:val="Heading2"/>
        <w:spacing w:before="0"/>
        <w:sectPr w:rsidR="00F86037" w:rsidSect="00A53DAB">
          <w:footerReference w:type="default" r:id="rId11"/>
          <w:pgSz w:w="12240" w:h="15840" w:code="1"/>
          <w:pgMar w:top="720" w:right="1440" w:bottom="720" w:left="1440" w:header="0" w:footer="432" w:gutter="0"/>
          <w:cols w:space="720"/>
          <w:formProt w:val="0"/>
          <w:docGrid w:linePitch="360"/>
        </w:sectPr>
      </w:pPr>
      <w:r w:rsidRPr="00A53DAB">
        <w:t>Study Name</w:t>
      </w:r>
    </w:p>
    <w:tbl>
      <w:tblPr>
        <w:tblStyle w:val="TableGrid"/>
        <w:tblW w:w="0" w:type="auto"/>
        <w:jc w:val="center"/>
        <w:tblBorders>
          <w:top w:val="single" w:sz="18" w:space="0" w:color="auto"/>
          <w:bottom w:val="single" w:sz="18" w:space="0" w:color="auto"/>
        </w:tblBorders>
        <w:tblLook w:val="04A0" w:firstRow="1" w:lastRow="0" w:firstColumn="1" w:lastColumn="0" w:noHBand="0" w:noVBand="1"/>
      </w:tblPr>
      <w:tblGrid>
        <w:gridCol w:w="4181"/>
        <w:gridCol w:w="5169"/>
      </w:tblGrid>
      <w:tr w:rsidR="00FE575F" w:rsidRPr="00A53DAB" w14:paraId="6C264412" w14:textId="77777777" w:rsidTr="00F86037">
        <w:trPr>
          <w:jc w:val="center"/>
        </w:trPr>
        <w:tc>
          <w:tcPr>
            <w:tcW w:w="4181" w:type="dxa"/>
          </w:tcPr>
          <w:p w14:paraId="01736B19" w14:textId="703B9E88" w:rsidR="00F86037" w:rsidRPr="00A53DAB" w:rsidRDefault="00F86037" w:rsidP="00F86037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>Site ID:</w:t>
            </w:r>
            <w:r w:rsidRPr="00A53DAB">
              <w:rPr>
                <w:rFonts w:ascii="Arial" w:hAnsi="Arial" w:cs="Arial"/>
                <w:b/>
                <w:noProof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ite ID: 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  <w:p w14:paraId="50CDAB09" w14:textId="19785234" w:rsidR="00FE575F" w:rsidRPr="00A53DAB" w:rsidRDefault="00FE575F" w:rsidP="00F86037">
            <w:p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rticipant ID: 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ParticipantID"/>
                  <w:enabled/>
                  <w:calcOnExit w:val="0"/>
                  <w:statusText w:type="text" w:val="Participant ID: "/>
                  <w:textInput/>
                </w:ffData>
              </w:fldChar>
            </w:r>
            <w:bookmarkStart w:id="1" w:name="ParticipantID"/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5169" w:type="dxa"/>
          </w:tcPr>
          <w:p w14:paraId="6BFC1D62" w14:textId="15BCA0EF" w:rsidR="00FE575F" w:rsidRPr="00A53DAB" w:rsidRDefault="00FE575F" w:rsidP="00FE575F">
            <w:pPr>
              <w:spacing w:before="24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Date (dd/mmm/yyyy): 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Date1"/>
                  <w:enabled/>
                  <w:calcOnExit w:val="0"/>
                  <w:statusText w:type="text" w:val="Date (dd/mmm/yyyy): "/>
                  <w:textInput/>
                </w:ffData>
              </w:fldChar>
            </w:r>
            <w:bookmarkStart w:id="2" w:name="Date1"/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="005557D8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2"/>
          </w:p>
          <w:p w14:paraId="7D276A4F" w14:textId="24782AC7" w:rsidR="00FE575F" w:rsidRPr="00A53DAB" w:rsidRDefault="00A53DAB" w:rsidP="00E2041B">
            <w:p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53DAB">
              <w:rPr>
                <w:rFonts w:ascii="Arial" w:hAnsi="Arial" w:cs="Arial"/>
                <w:b/>
                <w:bCs/>
                <w:sz w:val="24"/>
                <w:szCs w:val="24"/>
              </w:rPr>
              <w:t>Visit Type:</w:t>
            </w:r>
            <w:r w:rsidR="00FE575F" w:rsidRPr="00A53DA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A53DAB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[Screening/Baseline]</w:t>
            </w:r>
          </w:p>
        </w:tc>
      </w:tr>
    </w:tbl>
    <w:p w14:paraId="2DC4A4D6" w14:textId="77777777" w:rsidR="00F86037" w:rsidRDefault="00F86037" w:rsidP="00F86037">
      <w:pPr>
        <w:pStyle w:val="Heading3"/>
        <w:spacing w:before="0" w:after="0"/>
        <w:rPr>
          <w:i w:val="0"/>
          <w:iCs w:val="0"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docGrid w:linePitch="360"/>
        </w:sectPr>
      </w:pPr>
    </w:p>
    <w:p w14:paraId="5A6C225A" w14:textId="77777777" w:rsidR="00A53DAB" w:rsidRPr="00CD5B22" w:rsidRDefault="00A53DAB" w:rsidP="00F86037">
      <w:pPr>
        <w:pStyle w:val="Heading3"/>
        <w:rPr>
          <w:i w:val="0"/>
          <w:iCs w:val="0"/>
        </w:rPr>
      </w:pPr>
      <w:r w:rsidRPr="00CD5B22">
        <w:rPr>
          <w:i w:val="0"/>
          <w:iCs w:val="0"/>
        </w:rPr>
        <w:t>Inclusion Criteria</w:t>
      </w:r>
    </w:p>
    <w:p w14:paraId="6BF47071" w14:textId="77777777" w:rsidR="00F86037" w:rsidRDefault="00A53DAB" w:rsidP="00067887">
      <w:pPr>
        <w:spacing w:after="0"/>
        <w:rPr>
          <w:rFonts w:ascii="Arial" w:hAnsi="Arial" w:cs="Arial"/>
          <w:i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formProt w:val="0"/>
          <w:docGrid w:linePitch="360"/>
        </w:sectPr>
      </w:pPr>
      <w:r w:rsidRPr="004A0F9D">
        <w:rPr>
          <w:rFonts w:ascii="Arial" w:hAnsi="Arial" w:cs="Arial"/>
          <w:i/>
        </w:rPr>
        <w:t xml:space="preserve">Participant </w:t>
      </w:r>
      <w:r w:rsidRPr="004A0F9D">
        <w:rPr>
          <w:rFonts w:ascii="Arial" w:hAnsi="Arial" w:cs="Arial"/>
          <w:i/>
          <w:u w:val="single"/>
        </w:rPr>
        <w:t>must</w:t>
      </w:r>
      <w:r w:rsidRPr="004A0F9D">
        <w:rPr>
          <w:rFonts w:ascii="Arial" w:hAnsi="Arial" w:cs="Arial"/>
          <w:i/>
        </w:rPr>
        <w:t>:</w:t>
      </w:r>
    </w:p>
    <w:tbl>
      <w:tblPr>
        <w:tblW w:w="9720" w:type="dxa"/>
        <w:tblLayout w:type="fixed"/>
        <w:tblLook w:val="04A0" w:firstRow="1" w:lastRow="0" w:firstColumn="1" w:lastColumn="0" w:noHBand="0" w:noVBand="1"/>
        <w:tblCaption w:val="Inclusion Criteria"/>
      </w:tblPr>
      <w:tblGrid>
        <w:gridCol w:w="7740"/>
        <w:gridCol w:w="1080"/>
        <w:gridCol w:w="900"/>
      </w:tblGrid>
      <w:tr w:rsidR="001A1C02" w:rsidRPr="004A0F9D" w14:paraId="1E36AAD1" w14:textId="77777777" w:rsidTr="003B678A">
        <w:trPr>
          <w:trHeight w:hRule="exact" w:val="495"/>
        </w:trPr>
        <w:tc>
          <w:tcPr>
            <w:tcW w:w="7740" w:type="dxa"/>
          </w:tcPr>
          <w:p w14:paraId="7F05F488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1 description</w:t>
            </w:r>
          </w:p>
        </w:tc>
        <w:tc>
          <w:tcPr>
            <w:tcW w:w="1080" w:type="dxa"/>
          </w:tcPr>
          <w:p w14:paraId="22830AC8" w14:textId="51789759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1Yes"/>
                  <w:enabled/>
                  <w:calcOnExit w:val="0"/>
                  <w:statusText w:type="text" w:val="Yes. 1. Inclusion 1 description.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Inclusion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C12579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18415A6C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1No"/>
                  <w:enabled/>
                  <w:calcOnExit w:val="0"/>
                  <w:statusText w:type="text" w:val="No. 1. Inclusion 1 description."/>
                  <w:checkBox>
                    <w:sizeAuto/>
                    <w:default w:val="0"/>
                  </w:checkBox>
                </w:ffData>
              </w:fldChar>
            </w:r>
            <w:bookmarkStart w:id="4" w:name="Inclusion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22A742D8" w14:textId="77777777" w:rsidTr="003B678A">
        <w:trPr>
          <w:trHeight w:hRule="exact" w:val="504"/>
        </w:trPr>
        <w:tc>
          <w:tcPr>
            <w:tcW w:w="7740" w:type="dxa"/>
          </w:tcPr>
          <w:p w14:paraId="3243D5A4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2 description</w:t>
            </w:r>
          </w:p>
          <w:p w14:paraId="6F67B38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85EBEF8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2Yes"/>
                  <w:enabled/>
                  <w:calcOnExit w:val="0"/>
                  <w:statusText w:type="text" w:val="Yes. 2. Inclusion 2 description."/>
                  <w:checkBox>
                    <w:sizeAuto/>
                    <w:default w:val="0"/>
                  </w:checkBox>
                </w:ffData>
              </w:fldChar>
            </w:r>
            <w:bookmarkStart w:id="5" w:name="Inclusion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5D11F36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2No"/>
                  <w:enabled/>
                  <w:calcOnExit w:val="0"/>
                  <w:statusText w:type="text" w:val="No. 2. Inclusion 2 description."/>
                  <w:checkBox>
                    <w:sizeAuto/>
                    <w:default w:val="0"/>
                  </w:checkBox>
                </w:ffData>
              </w:fldChar>
            </w:r>
            <w:bookmarkStart w:id="6" w:name="Inclusion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65E59F5B" w14:textId="77777777" w:rsidTr="003B678A">
        <w:trPr>
          <w:trHeight w:hRule="exact" w:val="504"/>
        </w:trPr>
        <w:tc>
          <w:tcPr>
            <w:tcW w:w="7740" w:type="dxa"/>
          </w:tcPr>
          <w:p w14:paraId="05BC2559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3 description</w:t>
            </w:r>
          </w:p>
          <w:p w14:paraId="1DF188BF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5617D0D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3Yes"/>
                  <w:enabled/>
                  <w:calcOnExit w:val="0"/>
                  <w:statusText w:type="text" w:val="Yes. 3. Inclusion 3 description."/>
                  <w:checkBox>
                    <w:sizeAuto/>
                    <w:default w:val="0"/>
                  </w:checkBox>
                </w:ffData>
              </w:fldChar>
            </w:r>
            <w:bookmarkStart w:id="7" w:name="Inclusion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AB2BC1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3No"/>
                  <w:enabled/>
                  <w:calcOnExit w:val="0"/>
                  <w:statusText w:type="text" w:val="No. 3. Inclusion 3 description."/>
                  <w:checkBox>
                    <w:sizeAuto/>
                    <w:default w:val="0"/>
                  </w:checkBox>
                </w:ffData>
              </w:fldChar>
            </w:r>
            <w:bookmarkStart w:id="8" w:name="Inclusion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78FD9F27" w14:textId="77777777" w:rsidTr="003B678A">
        <w:trPr>
          <w:trHeight w:hRule="exact" w:val="504"/>
        </w:trPr>
        <w:tc>
          <w:tcPr>
            <w:tcW w:w="7740" w:type="dxa"/>
          </w:tcPr>
          <w:p w14:paraId="351F5554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4 description</w:t>
            </w:r>
          </w:p>
          <w:p w14:paraId="0E19473E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ACED33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4Yes"/>
                  <w:enabled/>
                  <w:calcOnExit w:val="0"/>
                  <w:statusText w:type="text" w:val="Yes. 4. Inclusion 4 description."/>
                  <w:checkBox>
                    <w:sizeAuto/>
                    <w:default w:val="0"/>
                  </w:checkBox>
                </w:ffData>
              </w:fldChar>
            </w:r>
            <w:bookmarkStart w:id="9" w:name="Inclusion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6B88C51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4No"/>
                  <w:enabled/>
                  <w:calcOnExit w:val="0"/>
                  <w:statusText w:type="text" w:val="No. 4. Inclusion 4 description."/>
                  <w:checkBox>
                    <w:sizeAuto/>
                    <w:default w:val="0"/>
                  </w:checkBox>
                </w:ffData>
              </w:fldChar>
            </w:r>
            <w:bookmarkStart w:id="10" w:name="Inclusion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37FB3569" w14:textId="77777777" w:rsidTr="003B678A">
        <w:trPr>
          <w:trHeight w:hRule="exact" w:val="504"/>
        </w:trPr>
        <w:tc>
          <w:tcPr>
            <w:tcW w:w="7740" w:type="dxa"/>
          </w:tcPr>
          <w:p w14:paraId="34CF83FE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5 description</w:t>
            </w:r>
          </w:p>
          <w:p w14:paraId="1807859C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39D7F72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5Yes"/>
                  <w:enabled/>
                  <w:calcOnExit w:val="0"/>
                  <w:statusText w:type="text" w:val="Yes. 5. Inclusion 5 description."/>
                  <w:checkBox>
                    <w:sizeAuto/>
                    <w:default w:val="0"/>
                  </w:checkBox>
                </w:ffData>
              </w:fldChar>
            </w:r>
            <w:bookmarkStart w:id="11" w:name="Inclusion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7C2F271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5No"/>
                  <w:enabled/>
                  <w:calcOnExit w:val="0"/>
                  <w:statusText w:type="text" w:val="No. 5. Inclusion 5 description."/>
                  <w:checkBox>
                    <w:sizeAuto/>
                    <w:default w:val="0"/>
                  </w:checkBox>
                </w:ffData>
              </w:fldChar>
            </w:r>
            <w:bookmarkStart w:id="12" w:name="Inclusion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606F877F" w14:textId="77777777" w:rsidTr="003B678A">
        <w:trPr>
          <w:trHeight w:hRule="exact" w:val="504"/>
        </w:trPr>
        <w:tc>
          <w:tcPr>
            <w:tcW w:w="7740" w:type="dxa"/>
          </w:tcPr>
          <w:p w14:paraId="3B3CBC76" w14:textId="77777777" w:rsidR="001A1C02" w:rsidRPr="004A0F9D" w:rsidRDefault="001A1C02" w:rsidP="001A1C02">
            <w:pPr>
              <w:numPr>
                <w:ilvl w:val="0"/>
                <w:numId w:val="7"/>
              </w:numPr>
              <w:spacing w:before="120" w:after="120" w:line="240" w:lineRule="auto"/>
              <w:ind w:left="0" w:firstLine="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Inclusion 6 description</w:t>
            </w:r>
          </w:p>
          <w:p w14:paraId="2416C10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  <w:p w14:paraId="17F6F77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14:paraId="787F66B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6Yes"/>
                  <w:enabled/>
                  <w:calcOnExit w:val="0"/>
                  <w:statusText w:type="text" w:val="Yes. 6. Inclusion 6 description."/>
                  <w:checkBox>
                    <w:sizeAuto/>
                    <w:default w:val="0"/>
                  </w:checkBox>
                </w:ffData>
              </w:fldChar>
            </w:r>
            <w:bookmarkStart w:id="13" w:name="Inclusion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00" w:type="dxa"/>
          </w:tcPr>
          <w:p w14:paraId="4A9565CF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Inclusion6No"/>
                  <w:enabled/>
                  <w:calcOnExit w:val="0"/>
                  <w:statusText w:type="text" w:val="No. 6. Inclusion 6 description."/>
                  <w:checkBox>
                    <w:sizeAuto/>
                    <w:default w:val="0"/>
                  </w:checkBox>
                </w:ffData>
              </w:fldChar>
            </w:r>
            <w:bookmarkStart w:id="14" w:name="Inclusion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1B8AA2ED" w14:textId="77777777" w:rsidR="00F86037" w:rsidRDefault="00F86037" w:rsidP="00F86037">
      <w:pPr>
        <w:spacing w:after="0"/>
        <w:rPr>
          <w:rFonts w:ascii="Arial" w:hAnsi="Arial" w:cs="Arial"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docGrid w:linePitch="360"/>
        </w:sectPr>
      </w:pPr>
    </w:p>
    <w:p w14:paraId="52B2B27A" w14:textId="2684ADE1" w:rsidR="00A53DAB" w:rsidRPr="004A0F9D" w:rsidRDefault="00A53DAB" w:rsidP="00F86037">
      <w:pPr>
        <w:rPr>
          <w:rFonts w:ascii="Arial" w:hAnsi="Arial" w:cs="Arial"/>
        </w:rPr>
      </w:pPr>
      <w:r w:rsidRPr="004A0F9D">
        <w:rPr>
          <w:rFonts w:ascii="Arial" w:hAnsi="Arial" w:cs="Arial"/>
        </w:rPr>
        <w:t>Note: All Inclusion Criteria must be answered YES, to be included in study.</w:t>
      </w:r>
    </w:p>
    <w:p w14:paraId="422B2445" w14:textId="77777777" w:rsidR="00A53DAB" w:rsidRPr="00CD5B22" w:rsidRDefault="00A53DAB" w:rsidP="00CD5B22">
      <w:pPr>
        <w:pStyle w:val="Heading3"/>
        <w:spacing w:before="480"/>
        <w:rPr>
          <w:b/>
          <w:i w:val="0"/>
          <w:iCs w:val="0"/>
        </w:rPr>
      </w:pPr>
      <w:r w:rsidRPr="00CD5B22">
        <w:rPr>
          <w:i w:val="0"/>
          <w:iCs w:val="0"/>
        </w:rPr>
        <w:t>Exclusion Criteria</w:t>
      </w:r>
    </w:p>
    <w:p w14:paraId="30992BF3" w14:textId="77777777" w:rsidR="00F86037" w:rsidRDefault="00A53DAB" w:rsidP="00067887">
      <w:pPr>
        <w:spacing w:after="0"/>
        <w:rPr>
          <w:rFonts w:ascii="Arial" w:hAnsi="Arial" w:cs="Arial"/>
          <w:i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formProt w:val="0"/>
          <w:docGrid w:linePitch="360"/>
        </w:sectPr>
      </w:pPr>
      <w:r w:rsidRPr="004A0F9D">
        <w:rPr>
          <w:rFonts w:ascii="Arial" w:hAnsi="Arial" w:cs="Arial"/>
          <w:i/>
        </w:rPr>
        <w:t xml:space="preserve">Participant </w:t>
      </w:r>
      <w:r w:rsidRPr="004A0F9D">
        <w:rPr>
          <w:rFonts w:ascii="Arial" w:hAnsi="Arial" w:cs="Arial"/>
          <w:i/>
          <w:u w:val="single"/>
        </w:rPr>
        <w:t>must not</w:t>
      </w:r>
      <w:r w:rsidRPr="004A0F9D">
        <w:rPr>
          <w:rFonts w:ascii="Arial" w:hAnsi="Arial" w:cs="Arial"/>
          <w:i/>
        </w:rPr>
        <w:t>:</w:t>
      </w:r>
    </w:p>
    <w:tbl>
      <w:tblPr>
        <w:tblW w:w="9810" w:type="dxa"/>
        <w:tblLayout w:type="fixed"/>
        <w:tblLook w:val="04A0" w:firstRow="1" w:lastRow="0" w:firstColumn="1" w:lastColumn="0" w:noHBand="0" w:noVBand="1"/>
        <w:tblCaption w:val="Exclusion Criteria"/>
      </w:tblPr>
      <w:tblGrid>
        <w:gridCol w:w="7830"/>
        <w:gridCol w:w="1058"/>
        <w:gridCol w:w="922"/>
      </w:tblGrid>
      <w:tr w:rsidR="001A1C02" w:rsidRPr="004A0F9D" w14:paraId="30A232CE" w14:textId="77777777" w:rsidTr="003B678A">
        <w:trPr>
          <w:trHeight w:hRule="exact" w:val="504"/>
        </w:trPr>
        <w:tc>
          <w:tcPr>
            <w:tcW w:w="7830" w:type="dxa"/>
          </w:tcPr>
          <w:p w14:paraId="19716F58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1 description</w:t>
            </w:r>
          </w:p>
        </w:tc>
        <w:tc>
          <w:tcPr>
            <w:tcW w:w="1058" w:type="dxa"/>
          </w:tcPr>
          <w:p w14:paraId="2FC95192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1Yes"/>
                  <w:enabled/>
                  <w:calcOnExit w:val="0"/>
                  <w:statusText w:type="text" w:val="Yes. 1. Exclusion 1 description."/>
                  <w:checkBox>
                    <w:sizeAuto/>
                    <w:default w:val="0"/>
                  </w:checkBox>
                </w:ffData>
              </w:fldChar>
            </w:r>
            <w:bookmarkStart w:id="15" w:name="Exclusion1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594B164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1No"/>
                  <w:enabled/>
                  <w:calcOnExit w:val="0"/>
                  <w:statusText w:type="text" w:val="No. 1. Exclusion 1 description."/>
                  <w:checkBox>
                    <w:sizeAuto/>
                    <w:default w:val="0"/>
                  </w:checkBox>
                </w:ffData>
              </w:fldChar>
            </w:r>
            <w:bookmarkStart w:id="16" w:name="Exclusion1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7F47B14A" w14:textId="77777777" w:rsidTr="003B678A">
        <w:trPr>
          <w:trHeight w:hRule="exact" w:val="504"/>
        </w:trPr>
        <w:tc>
          <w:tcPr>
            <w:tcW w:w="7830" w:type="dxa"/>
          </w:tcPr>
          <w:p w14:paraId="5983C53A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2 description</w:t>
            </w:r>
          </w:p>
        </w:tc>
        <w:tc>
          <w:tcPr>
            <w:tcW w:w="1058" w:type="dxa"/>
          </w:tcPr>
          <w:p w14:paraId="2F322B59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2Yes"/>
                  <w:enabled/>
                  <w:calcOnExit w:val="0"/>
                  <w:statusText w:type="text" w:val="Yes. 2. Exclusion 2 description."/>
                  <w:checkBox>
                    <w:sizeAuto/>
                    <w:default w:val="0"/>
                  </w:checkBox>
                </w:ffData>
              </w:fldChar>
            </w:r>
            <w:bookmarkStart w:id="17" w:name="Exclusion2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32B5B0A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2No"/>
                  <w:enabled/>
                  <w:calcOnExit w:val="0"/>
                  <w:statusText w:type="text" w:val="No. 2. Exclusion 2 description."/>
                  <w:checkBox>
                    <w:sizeAuto/>
                    <w:default w:val="0"/>
                  </w:checkBox>
                </w:ffData>
              </w:fldChar>
            </w:r>
            <w:bookmarkStart w:id="18" w:name="Exclusion2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1B4658C" w14:textId="77777777" w:rsidTr="003B678A">
        <w:trPr>
          <w:trHeight w:hRule="exact" w:val="504"/>
        </w:trPr>
        <w:tc>
          <w:tcPr>
            <w:tcW w:w="7830" w:type="dxa"/>
          </w:tcPr>
          <w:p w14:paraId="7C6958EB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3 description</w:t>
            </w:r>
          </w:p>
        </w:tc>
        <w:tc>
          <w:tcPr>
            <w:tcW w:w="1058" w:type="dxa"/>
          </w:tcPr>
          <w:p w14:paraId="70852515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3Yes"/>
                  <w:enabled/>
                  <w:calcOnExit w:val="0"/>
                  <w:statusText w:type="text" w:val="Yes. 3. Exclusion 3 description."/>
                  <w:checkBox>
                    <w:sizeAuto/>
                    <w:default w:val="0"/>
                  </w:checkBox>
                </w:ffData>
              </w:fldChar>
            </w:r>
            <w:bookmarkStart w:id="19" w:name="Exclusion3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19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3EEC7E4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3No"/>
                  <w:enabled/>
                  <w:calcOnExit w:val="0"/>
                  <w:statusText w:type="text" w:val="No. 3. Exclusion 3 description."/>
                  <w:checkBox>
                    <w:sizeAuto/>
                    <w:default w:val="0"/>
                  </w:checkBox>
                </w:ffData>
              </w:fldChar>
            </w:r>
            <w:bookmarkStart w:id="20" w:name="Exclusion3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0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3A892241" w14:textId="77777777" w:rsidTr="003B678A">
        <w:trPr>
          <w:trHeight w:hRule="exact" w:val="504"/>
        </w:trPr>
        <w:tc>
          <w:tcPr>
            <w:tcW w:w="7830" w:type="dxa"/>
          </w:tcPr>
          <w:p w14:paraId="50A86ED8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4 description</w:t>
            </w:r>
          </w:p>
        </w:tc>
        <w:tc>
          <w:tcPr>
            <w:tcW w:w="1058" w:type="dxa"/>
          </w:tcPr>
          <w:p w14:paraId="68B13D24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4Yes"/>
                  <w:enabled/>
                  <w:calcOnExit w:val="0"/>
                  <w:statusText w:type="text" w:val="Yes. 4. Exclusion 4 description."/>
                  <w:checkBox>
                    <w:sizeAuto/>
                    <w:default w:val="0"/>
                  </w:checkBox>
                </w:ffData>
              </w:fldChar>
            </w:r>
            <w:bookmarkStart w:id="21" w:name="Exclusion4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1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728384C3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4No"/>
                  <w:enabled/>
                  <w:calcOnExit w:val="0"/>
                  <w:statusText w:type="text" w:val="No. 4. Exclusion 4 description."/>
                  <w:checkBox>
                    <w:sizeAuto/>
                    <w:default w:val="0"/>
                  </w:checkBox>
                </w:ffData>
              </w:fldChar>
            </w:r>
            <w:bookmarkStart w:id="22" w:name="Exclusion4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2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324ACC0" w14:textId="77777777" w:rsidTr="003B678A">
        <w:trPr>
          <w:trHeight w:hRule="exact" w:val="504"/>
        </w:trPr>
        <w:tc>
          <w:tcPr>
            <w:tcW w:w="7830" w:type="dxa"/>
          </w:tcPr>
          <w:p w14:paraId="39F3E35E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5 description</w:t>
            </w:r>
          </w:p>
        </w:tc>
        <w:tc>
          <w:tcPr>
            <w:tcW w:w="1058" w:type="dxa"/>
          </w:tcPr>
          <w:p w14:paraId="5C665920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5Yes"/>
                  <w:enabled/>
                  <w:calcOnExit w:val="0"/>
                  <w:statusText w:type="text" w:val="Yes. 5. Exclusion 5 description."/>
                  <w:checkBox>
                    <w:sizeAuto/>
                    <w:default w:val="0"/>
                  </w:checkBox>
                </w:ffData>
              </w:fldChar>
            </w:r>
            <w:bookmarkStart w:id="23" w:name="Exclusion5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3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5D760181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5No"/>
                  <w:enabled/>
                  <w:calcOnExit w:val="0"/>
                  <w:statusText w:type="text" w:val="No. 5. Exclusion 5 description."/>
                  <w:checkBox>
                    <w:sizeAuto/>
                    <w:default w:val="0"/>
                  </w:checkBox>
                </w:ffData>
              </w:fldChar>
            </w:r>
            <w:bookmarkStart w:id="24" w:name="Exclusion5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4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  <w:tr w:rsidR="001A1C02" w:rsidRPr="004A0F9D" w14:paraId="10F2D5E2" w14:textId="77777777" w:rsidTr="003B678A">
        <w:trPr>
          <w:trHeight w:hRule="exact" w:val="504"/>
        </w:trPr>
        <w:tc>
          <w:tcPr>
            <w:tcW w:w="7830" w:type="dxa"/>
          </w:tcPr>
          <w:p w14:paraId="0103F109" w14:textId="77777777" w:rsidR="001A1C02" w:rsidRPr="004A0F9D" w:rsidRDefault="001A1C02" w:rsidP="001A1C02">
            <w:pPr>
              <w:numPr>
                <w:ilvl w:val="0"/>
                <w:numId w:val="8"/>
              </w:numPr>
              <w:spacing w:before="120" w:after="120" w:line="240" w:lineRule="auto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Exclusion 6 description</w:t>
            </w:r>
          </w:p>
        </w:tc>
        <w:tc>
          <w:tcPr>
            <w:tcW w:w="1058" w:type="dxa"/>
          </w:tcPr>
          <w:p w14:paraId="0F428AFD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6Yes"/>
                  <w:enabled/>
                  <w:calcOnExit w:val="0"/>
                  <w:statusText w:type="text" w:val="Yes. 6. Exclusion 6 description."/>
                  <w:checkBox>
                    <w:sizeAuto/>
                    <w:default w:val="0"/>
                  </w:checkBox>
                </w:ffData>
              </w:fldChar>
            </w:r>
            <w:bookmarkStart w:id="25" w:name="Exclusion6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5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922" w:type="dxa"/>
          </w:tcPr>
          <w:p w14:paraId="06DABF8A" w14:textId="77777777" w:rsidR="001A1C02" w:rsidRPr="004A0F9D" w:rsidRDefault="001A1C02" w:rsidP="00E50305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Exclusion6No"/>
                  <w:enabled/>
                  <w:calcOnExit w:val="0"/>
                  <w:statusText w:type="text" w:val="No. 6. Exclusion 6 description."/>
                  <w:checkBox>
                    <w:sizeAuto/>
                    <w:default w:val="0"/>
                  </w:checkBox>
                </w:ffData>
              </w:fldChar>
            </w:r>
            <w:bookmarkStart w:id="26" w:name="Exclusion6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6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7F37D88C" w14:textId="77777777" w:rsidR="00F86037" w:rsidRDefault="00F86037" w:rsidP="00F86037">
      <w:pPr>
        <w:pStyle w:val="BodyText2"/>
        <w:rPr>
          <w:rFonts w:ascii="Arial" w:hAnsi="Arial" w:cs="Arial"/>
          <w:szCs w:val="22"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docGrid w:linePitch="360"/>
        </w:sectPr>
      </w:pPr>
    </w:p>
    <w:p w14:paraId="1C7B79CF" w14:textId="77777777" w:rsidR="00F86037" w:rsidRDefault="00A53DAB" w:rsidP="00F86037">
      <w:pPr>
        <w:pStyle w:val="BodyText2"/>
        <w:spacing w:after="360"/>
        <w:rPr>
          <w:rFonts w:ascii="Arial" w:hAnsi="Arial" w:cs="Arial"/>
          <w:szCs w:val="22"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formProt w:val="0"/>
          <w:docGrid w:linePitch="360"/>
        </w:sectPr>
      </w:pPr>
      <w:r w:rsidRPr="004A0F9D">
        <w:rPr>
          <w:rFonts w:ascii="Arial" w:hAnsi="Arial" w:cs="Arial"/>
          <w:szCs w:val="22"/>
        </w:rPr>
        <w:t>Note: All Exclusion Criteria must be answered NO, to be included in study.</w:t>
      </w:r>
    </w:p>
    <w:tbl>
      <w:tblPr>
        <w:tblW w:w="9900" w:type="dxa"/>
        <w:tblLayout w:type="fixed"/>
        <w:tblLook w:val="04A0" w:firstRow="1" w:lastRow="0" w:firstColumn="1" w:lastColumn="0" w:noHBand="0" w:noVBand="1"/>
        <w:tblCaption w:val="Final assessment"/>
      </w:tblPr>
      <w:tblGrid>
        <w:gridCol w:w="7830"/>
        <w:gridCol w:w="1058"/>
        <w:gridCol w:w="1012"/>
      </w:tblGrid>
      <w:tr w:rsidR="001A1C02" w:rsidRPr="004A0F9D" w14:paraId="5E6748F4" w14:textId="77777777" w:rsidTr="003B678A">
        <w:trPr>
          <w:trHeight w:hRule="exact" w:val="504"/>
        </w:trPr>
        <w:tc>
          <w:tcPr>
            <w:tcW w:w="7830" w:type="dxa"/>
          </w:tcPr>
          <w:p w14:paraId="73346941" w14:textId="77777777" w:rsidR="001A1C02" w:rsidRPr="004A0F9D" w:rsidRDefault="001A1C02" w:rsidP="001A1C02">
            <w:pPr>
              <w:spacing w:before="120" w:after="120"/>
              <w:rPr>
                <w:rFonts w:ascii="Arial" w:hAnsi="Arial" w:cs="Arial"/>
              </w:rPr>
            </w:pPr>
            <w:r w:rsidRPr="004A0F9D">
              <w:rPr>
                <w:rFonts w:ascii="Arial" w:hAnsi="Arial" w:cs="Arial"/>
              </w:rPr>
              <w:t>Did the participant meet the eligibility requirements for this study?</w:t>
            </w:r>
          </w:p>
        </w:tc>
        <w:tc>
          <w:tcPr>
            <w:tcW w:w="1058" w:type="dxa"/>
          </w:tcPr>
          <w:p w14:paraId="3CB6C6A5" w14:textId="0C6D2CD2" w:rsidR="001A1C02" w:rsidRPr="004A0F9D" w:rsidRDefault="001A1C02" w:rsidP="001A1C02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DidtheparticipantYes"/>
                  <w:enabled/>
                  <w:calcOnExit w:val="0"/>
                  <w:statusText w:type="text" w:val="Yes. Did the participant meet the eligibility requirements for this study?"/>
                  <w:checkBox>
                    <w:sizeAuto/>
                    <w:default w:val="0"/>
                  </w:checkBox>
                </w:ffData>
              </w:fldChar>
            </w:r>
            <w:bookmarkStart w:id="27" w:name="DidtheparticipantYes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7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Yes</w:t>
            </w:r>
          </w:p>
        </w:tc>
        <w:tc>
          <w:tcPr>
            <w:tcW w:w="1012" w:type="dxa"/>
          </w:tcPr>
          <w:p w14:paraId="4AEF6E4C" w14:textId="3B0456C2" w:rsidR="001A1C02" w:rsidRPr="004A0F9D" w:rsidRDefault="001A1C02" w:rsidP="001A1C02">
            <w:pPr>
              <w:spacing w:before="120" w:after="120"/>
              <w:jc w:val="both"/>
              <w:rPr>
                <w:rFonts w:ascii="Arial" w:hAnsi="Arial" w:cs="Arial"/>
              </w:rPr>
            </w:pPr>
            <w:r>
              <w:rPr>
                <w:rFonts w:ascii="Segoe UI Symbol" w:eastAsia="MS Gothic" w:hAnsi="Segoe UI Symbol" w:cs="Segoe UI Symbol"/>
                <w:bCs/>
              </w:rPr>
              <w:fldChar w:fldCharType="begin">
                <w:ffData>
                  <w:name w:val="DidtheparticipantNo"/>
                  <w:enabled/>
                  <w:calcOnExit w:val="0"/>
                  <w:statusText w:type="text" w:val="No. Did the participant meet the eligibility requirements for this study?"/>
                  <w:checkBox>
                    <w:sizeAuto/>
                    <w:default w:val="0"/>
                  </w:checkBox>
                </w:ffData>
              </w:fldChar>
            </w:r>
            <w:bookmarkStart w:id="28" w:name="DidtheparticipantNo"/>
            <w:r>
              <w:rPr>
                <w:rFonts w:ascii="Segoe UI Symbol" w:eastAsia="MS Gothic" w:hAnsi="Segoe UI Symbol" w:cs="Segoe UI Symbol"/>
                <w:bCs/>
              </w:rPr>
              <w:instrText xml:space="preserve"> FORMCHECKBOX </w:instrText>
            </w:r>
            <w:r w:rsidR="00000000">
              <w:rPr>
                <w:rFonts w:ascii="Segoe UI Symbol" w:eastAsia="MS Gothic" w:hAnsi="Segoe UI Symbol" w:cs="Segoe UI Symbol"/>
                <w:bCs/>
              </w:rPr>
            </w:r>
            <w:r w:rsidR="00000000">
              <w:rPr>
                <w:rFonts w:ascii="Segoe UI Symbol" w:eastAsia="MS Gothic" w:hAnsi="Segoe UI Symbol" w:cs="Segoe UI Symbol"/>
                <w:bCs/>
              </w:rPr>
              <w:fldChar w:fldCharType="separate"/>
            </w:r>
            <w:r>
              <w:rPr>
                <w:rFonts w:ascii="Segoe UI Symbol" w:eastAsia="MS Gothic" w:hAnsi="Segoe UI Symbol" w:cs="Segoe UI Symbol"/>
                <w:bCs/>
              </w:rPr>
              <w:fldChar w:fldCharType="end"/>
            </w:r>
            <w:bookmarkEnd w:id="28"/>
            <w:r w:rsidRPr="004F5F72">
              <w:rPr>
                <w:rFonts w:ascii="Segoe UI Symbol" w:eastAsia="MS Gothic" w:hAnsi="Segoe UI Symbol" w:cs="Segoe UI Symbol"/>
                <w:bCs/>
              </w:rPr>
              <w:t xml:space="preserve"> </w:t>
            </w:r>
            <w:r w:rsidRPr="004F5F72">
              <w:rPr>
                <w:rFonts w:ascii="Arial" w:hAnsi="Arial" w:cs="Arial"/>
              </w:rPr>
              <w:t>No</w:t>
            </w:r>
          </w:p>
        </w:tc>
      </w:tr>
    </w:tbl>
    <w:p w14:paraId="2C328247" w14:textId="2905ABE9" w:rsidR="00F262F9" w:rsidRPr="001C3679" w:rsidRDefault="000A6A74" w:rsidP="00EF5921">
      <w:pPr>
        <w:tabs>
          <w:tab w:val="left" w:pos="990"/>
        </w:tabs>
        <w:spacing w:before="240" w:after="0"/>
        <w:rPr>
          <w:rFonts w:ascii="Arial" w:hAnsi="Arial" w:cs="Arial"/>
        </w:rPr>
      </w:pPr>
      <w:r w:rsidRPr="001C3679">
        <w:rPr>
          <w:rFonts w:ascii="Arial" w:hAnsi="Arial" w:cs="Arial"/>
        </w:rPr>
        <w:t>C</w:t>
      </w:r>
      <w:r w:rsidR="007C7648" w:rsidRPr="001C3679">
        <w:rPr>
          <w:rFonts w:ascii="Arial" w:hAnsi="Arial" w:cs="Arial"/>
        </w:rPr>
        <w:t>ompleted by</w:t>
      </w:r>
      <w:r w:rsidRPr="001C3679">
        <w:rPr>
          <w:rFonts w:ascii="Arial" w:hAnsi="Arial" w:cs="Arial"/>
          <w:lang w:val="fr-FR"/>
        </w:rPr>
        <w:t xml:space="preserve"> </w:t>
      </w:r>
      <w:r w:rsidRPr="001C3679">
        <w:rPr>
          <w:rFonts w:ascii="Arial" w:hAnsi="Arial" w:cs="Arial"/>
        </w:rPr>
        <w:t>(</w:t>
      </w:r>
      <w:r w:rsidR="00A53DAB" w:rsidRPr="001C3679">
        <w:rPr>
          <w:rFonts w:ascii="Arial" w:hAnsi="Arial" w:cs="Arial"/>
          <w:lang w:val="fr-FR"/>
        </w:rPr>
        <w:t>Investigator Signature</w:t>
      </w:r>
      <w:r w:rsidRPr="001C3679">
        <w:rPr>
          <w:rFonts w:ascii="Arial" w:hAnsi="Arial" w:cs="Arial"/>
        </w:rPr>
        <w:t>)</w:t>
      </w:r>
      <w:r w:rsidR="007C7648" w:rsidRPr="001C3679">
        <w:rPr>
          <w:rFonts w:ascii="Arial" w:hAnsi="Arial" w:cs="Arial"/>
        </w:rPr>
        <w:t xml:space="preserve">: </w:t>
      </w:r>
      <w:r w:rsidR="005557D8" w:rsidRPr="001C3679">
        <w:rPr>
          <w:rFonts w:ascii="Arial" w:hAnsi="Arial" w:cs="Arial"/>
        </w:rPr>
        <w:fldChar w:fldCharType="begin">
          <w:ffData>
            <w:name w:val="Signature"/>
            <w:enabled/>
            <w:calcOnExit w:val="0"/>
            <w:statusText w:type="text" w:val="Completed by (Investigator Signature)"/>
            <w:textInput/>
          </w:ffData>
        </w:fldChar>
      </w:r>
      <w:bookmarkStart w:id="29" w:name="Signature"/>
      <w:r w:rsidR="005557D8" w:rsidRPr="001C3679">
        <w:rPr>
          <w:rFonts w:ascii="Arial" w:hAnsi="Arial" w:cs="Arial"/>
        </w:rPr>
        <w:instrText xml:space="preserve"> FORMTEXT </w:instrText>
      </w:r>
      <w:r w:rsidR="005557D8" w:rsidRPr="001C3679">
        <w:rPr>
          <w:rFonts w:ascii="Arial" w:hAnsi="Arial" w:cs="Arial"/>
        </w:rPr>
      </w:r>
      <w:r w:rsidR="005557D8" w:rsidRPr="001C3679">
        <w:rPr>
          <w:rFonts w:ascii="Arial" w:hAnsi="Arial" w:cs="Arial"/>
        </w:rPr>
        <w:fldChar w:fldCharType="separate"/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  <w:noProof/>
        </w:rPr>
        <w:t> </w:t>
      </w:r>
      <w:r w:rsidR="005557D8" w:rsidRPr="001C3679">
        <w:rPr>
          <w:rFonts w:ascii="Arial" w:hAnsi="Arial" w:cs="Arial"/>
        </w:rPr>
        <w:fldChar w:fldCharType="end"/>
      </w:r>
      <w:bookmarkEnd w:id="29"/>
    </w:p>
    <w:p w14:paraId="3BA63194" w14:textId="2C94AF2B" w:rsidR="00A53DAB" w:rsidRPr="001C3679" w:rsidRDefault="00A53DAB" w:rsidP="00A53DAB">
      <w:pPr>
        <w:tabs>
          <w:tab w:val="left" w:pos="1365"/>
        </w:tabs>
        <w:spacing w:before="120" w:after="0" w:line="240" w:lineRule="auto"/>
        <w:rPr>
          <w:rFonts w:ascii="Arial" w:hAnsi="Arial" w:cs="Arial"/>
          <w:lang w:val="fr-FR"/>
        </w:rPr>
      </w:pPr>
      <w:r w:rsidRPr="001C3679">
        <w:rPr>
          <w:rFonts w:ascii="Arial" w:hAnsi="Arial" w:cs="Arial"/>
        </w:rPr>
        <w:t>Date (dd/mmm/yyyy):</w:t>
      </w:r>
      <w:r w:rsidRPr="001C3679">
        <w:t xml:space="preserve"> </w:t>
      </w:r>
      <w:r w:rsidR="00131293" w:rsidRPr="001C3679">
        <w:fldChar w:fldCharType="begin">
          <w:ffData>
            <w:name w:val="Date3"/>
            <w:enabled/>
            <w:calcOnExit w:val="0"/>
            <w:statusText w:type="text" w:val="Completed by Date (dd/mmm/yyyy):   (End of Form) "/>
            <w:textInput/>
          </w:ffData>
        </w:fldChar>
      </w:r>
      <w:bookmarkStart w:id="30" w:name="Date3"/>
      <w:r w:rsidR="00131293" w:rsidRPr="001C3679">
        <w:instrText xml:space="preserve"> FORMTEXT </w:instrText>
      </w:r>
      <w:r w:rsidR="00131293" w:rsidRPr="001C3679">
        <w:fldChar w:fldCharType="separate"/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rPr>
          <w:noProof/>
        </w:rPr>
        <w:t> </w:t>
      </w:r>
      <w:r w:rsidR="00131293" w:rsidRPr="001C3679">
        <w:fldChar w:fldCharType="end"/>
      </w:r>
      <w:bookmarkEnd w:id="30"/>
      <w:r w:rsidRPr="001C3679">
        <w:t xml:space="preserve"> </w:t>
      </w:r>
      <w:r w:rsidRPr="001C3679">
        <w:rPr>
          <w:rFonts w:ascii="Arial" w:hAnsi="Arial" w:cs="Arial"/>
        </w:rPr>
        <w:t xml:space="preserve"> </w:t>
      </w:r>
    </w:p>
    <w:p w14:paraId="47FCB2EB" w14:textId="77777777" w:rsidR="00F86037" w:rsidRDefault="00F86037" w:rsidP="001C3679">
      <w:pPr>
        <w:pStyle w:val="Footer"/>
        <w:spacing w:before="480"/>
        <w:rPr>
          <w:rFonts w:ascii="Arial" w:hAnsi="Arial" w:cs="Arial"/>
          <w:i/>
          <w:sz w:val="16"/>
          <w:szCs w:val="16"/>
        </w:rPr>
        <w:sectPr w:rsidR="00F86037" w:rsidSect="00F86037">
          <w:type w:val="continuous"/>
          <w:pgSz w:w="12240" w:h="15840" w:code="1"/>
          <w:pgMar w:top="720" w:right="1440" w:bottom="720" w:left="1440" w:header="0" w:footer="432" w:gutter="0"/>
          <w:cols w:space="720"/>
          <w:docGrid w:linePitch="360"/>
        </w:sectPr>
      </w:pPr>
    </w:p>
    <w:p w14:paraId="672EB72E" w14:textId="77777777" w:rsidR="00FE575F" w:rsidRPr="003F3472" w:rsidRDefault="00FE575F" w:rsidP="001C3679">
      <w:pPr>
        <w:pStyle w:val="Footer"/>
        <w:spacing w:before="480"/>
        <w:rPr>
          <w:rFonts w:ascii="Arial" w:hAnsi="Arial" w:cs="Arial"/>
          <w:i/>
          <w:sz w:val="16"/>
          <w:szCs w:val="16"/>
        </w:rPr>
      </w:pPr>
      <w:proofErr w:type="spellStart"/>
      <w:r w:rsidRPr="003F3472">
        <w:rPr>
          <w:rFonts w:ascii="Arial" w:hAnsi="Arial" w:cs="Arial"/>
          <w:i/>
          <w:sz w:val="16"/>
          <w:szCs w:val="16"/>
        </w:rPr>
        <w:t>Version_</w:t>
      </w:r>
      <w:r>
        <w:rPr>
          <w:rFonts w:ascii="Arial" w:hAnsi="Arial" w:cs="Arial"/>
          <w:i/>
          <w:sz w:val="16"/>
          <w:szCs w:val="16"/>
        </w:rPr>
        <w:t>November</w:t>
      </w:r>
      <w:proofErr w:type="spellEnd"/>
      <w:r w:rsidRPr="003F3472">
        <w:rPr>
          <w:rFonts w:ascii="Arial" w:hAnsi="Arial" w:cs="Arial"/>
          <w:i/>
          <w:sz w:val="16"/>
          <w:szCs w:val="16"/>
        </w:rPr>
        <w:t xml:space="preserve"> 2020</w:t>
      </w:r>
    </w:p>
    <w:sectPr w:rsidR="00FE575F" w:rsidRPr="003F3472" w:rsidSect="00F86037">
      <w:type w:val="continuous"/>
      <w:pgSz w:w="12240" w:h="15840" w:code="1"/>
      <w:pgMar w:top="720" w:right="1440" w:bottom="720" w:left="1440" w:header="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8339" w14:textId="77777777" w:rsidR="00BB0B2B" w:rsidRDefault="00BB0B2B" w:rsidP="00E16359">
      <w:pPr>
        <w:spacing w:after="0" w:line="240" w:lineRule="auto"/>
      </w:pPr>
      <w:r>
        <w:separator/>
      </w:r>
    </w:p>
  </w:endnote>
  <w:endnote w:type="continuationSeparator" w:id="0">
    <w:p w14:paraId="6DC73BCA" w14:textId="77777777" w:rsidR="00BB0B2B" w:rsidRDefault="00BB0B2B" w:rsidP="00E16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DC9AF" w14:textId="46A1ACD6" w:rsidR="002A2771" w:rsidRPr="003F3472" w:rsidRDefault="00F86037" w:rsidP="00EF5921">
    <w:pPr>
      <w:pStyle w:val="Footer"/>
      <w:tabs>
        <w:tab w:val="clear" w:pos="9360"/>
        <w:tab w:val="right" w:pos="10800"/>
      </w:tabs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sz w:val="16"/>
        <w:szCs w:val="16"/>
      </w:rPr>
      <w:t>M</w:t>
    </w:r>
    <w:r w:rsidR="00CD5B22" w:rsidRPr="00CD5B22">
      <w:rPr>
        <w:rFonts w:ascii="Arial" w:hAnsi="Arial" w:cs="Arial"/>
        <w:sz w:val="16"/>
        <w:szCs w:val="16"/>
      </w:rPr>
      <w:t>S_Eligibility</w:t>
    </w:r>
    <w:proofErr w:type="spellEnd"/>
    <w:r w:rsidR="00CD5B22" w:rsidRPr="00CD5B22">
      <w:rPr>
        <w:rFonts w:ascii="Arial" w:hAnsi="Arial" w:cs="Arial"/>
        <w:sz w:val="16"/>
        <w:szCs w:val="16"/>
      </w:rPr>
      <w:t xml:space="preserve"> Checklist</w:t>
    </w:r>
    <w:r w:rsidR="002A2771" w:rsidRPr="003F3472">
      <w:rPr>
        <w:rFonts w:ascii="Arial" w:hAnsi="Arial" w:cs="Arial"/>
        <w:sz w:val="16"/>
        <w:szCs w:val="16"/>
      </w:rPr>
      <w:tab/>
    </w:r>
    <w:r w:rsidR="002A2771" w:rsidRPr="003F3472">
      <w:rPr>
        <w:rFonts w:ascii="Arial" w:hAnsi="Arial" w:cs="Arial"/>
        <w:sz w:val="16"/>
        <w:szCs w:val="16"/>
      </w:rPr>
      <w:tab/>
    </w:r>
    <w:sdt>
      <w:sdtPr>
        <w:rPr>
          <w:rFonts w:ascii="Arial" w:hAnsi="Arial" w:cs="Arial"/>
          <w:sz w:val="16"/>
          <w:szCs w:val="16"/>
        </w:rPr>
        <w:id w:val="-152683343"/>
        <w:docPartObj>
          <w:docPartGallery w:val="Page Numbers (Bottom of Page)"/>
          <w:docPartUnique/>
        </w:docPartObj>
      </w:sdtPr>
      <w:sdtContent>
        <w:sdt>
          <w:sdtPr>
            <w:rPr>
              <w:rFonts w:ascii="Arial" w:hAnsi="Arial" w:cs="Arial"/>
              <w:sz w:val="16"/>
              <w:szCs w:val="16"/>
            </w:rPr>
            <w:id w:val="-1297673436"/>
            <w:docPartObj>
              <w:docPartGallery w:val="Page Numbers (Top of Page)"/>
              <w:docPartUnique/>
            </w:docPartObj>
          </w:sdtPr>
          <w:sdtContent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2A2771" w:rsidRPr="003F347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A18EC" w:rsidRPr="003F3472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="002A2771" w:rsidRPr="003F347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3232C" w14:textId="77777777" w:rsidR="00BB0B2B" w:rsidRDefault="00BB0B2B" w:rsidP="00E16359">
      <w:pPr>
        <w:spacing w:after="0" w:line="240" w:lineRule="auto"/>
      </w:pPr>
      <w:r>
        <w:separator/>
      </w:r>
    </w:p>
  </w:footnote>
  <w:footnote w:type="continuationSeparator" w:id="0">
    <w:p w14:paraId="0B5B07BC" w14:textId="77777777" w:rsidR="00BB0B2B" w:rsidRDefault="00BB0B2B" w:rsidP="00E163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3" type="#_x0000_t75" style="width:10.9pt;height:10.9pt;visibility:visible;mso-wrap-style:square" o:bullet="t">
        <v:imagedata r:id="rId1" o:title=""/>
      </v:shape>
    </w:pict>
  </w:numPicBullet>
  <w:abstractNum w:abstractNumId="0" w15:restartNumberingAfterBreak="0">
    <w:nsid w:val="0FBB2832"/>
    <w:multiLevelType w:val="hybridMultilevel"/>
    <w:tmpl w:val="3BAA6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A358F7"/>
    <w:multiLevelType w:val="hybridMultilevel"/>
    <w:tmpl w:val="95208F0A"/>
    <w:lvl w:ilvl="0" w:tplc="F6024E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249D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D835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522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122E6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AEC0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A0A30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4F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5CB0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6A2A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5B54F2A"/>
    <w:multiLevelType w:val="hybridMultilevel"/>
    <w:tmpl w:val="6BB2E2CA"/>
    <w:lvl w:ilvl="0" w:tplc="E77C31BC">
      <w:start w:val="1"/>
      <w:numFmt w:val="decimal"/>
      <w:lvlText w:val="%1."/>
      <w:lvlJc w:val="left"/>
      <w:pPr>
        <w:ind w:left="5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26A4B"/>
    <w:multiLevelType w:val="hybridMultilevel"/>
    <w:tmpl w:val="2FB4765E"/>
    <w:lvl w:ilvl="0" w:tplc="CBA64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D30D33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AED450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A786420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358BC68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64E89738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DFCE82A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7CC6794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26167D6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8527CC9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B1D9C"/>
    <w:multiLevelType w:val="hybridMultilevel"/>
    <w:tmpl w:val="49DC15C6"/>
    <w:lvl w:ilvl="0" w:tplc="C6B0017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606634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54EFE"/>
    <w:multiLevelType w:val="hybridMultilevel"/>
    <w:tmpl w:val="3FBEA8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13871">
    <w:abstractNumId w:val="0"/>
  </w:num>
  <w:num w:numId="2" w16cid:durableId="1874414048">
    <w:abstractNumId w:val="3"/>
  </w:num>
  <w:num w:numId="3" w16cid:durableId="841119461">
    <w:abstractNumId w:val="1"/>
  </w:num>
  <w:num w:numId="4" w16cid:durableId="894701944">
    <w:abstractNumId w:val="7"/>
  </w:num>
  <w:num w:numId="5" w16cid:durableId="1936673326">
    <w:abstractNumId w:val="5"/>
  </w:num>
  <w:num w:numId="6" w16cid:durableId="679355524">
    <w:abstractNumId w:val="6"/>
  </w:num>
  <w:num w:numId="7" w16cid:durableId="1554581699">
    <w:abstractNumId w:val="2"/>
  </w:num>
  <w:num w:numId="8" w16cid:durableId="11811191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TIyszS0sLQ0MDVS0lEKTi0uzszPAykwrgUAKnN29iwAAAA="/>
  </w:docVars>
  <w:rsids>
    <w:rsidRoot w:val="00E16359"/>
    <w:rsid w:val="0000051D"/>
    <w:rsid w:val="00006350"/>
    <w:rsid w:val="00045837"/>
    <w:rsid w:val="00067887"/>
    <w:rsid w:val="00081988"/>
    <w:rsid w:val="000869CB"/>
    <w:rsid w:val="000A18EC"/>
    <w:rsid w:val="000A5CEB"/>
    <w:rsid w:val="000A6A74"/>
    <w:rsid w:val="000B2E08"/>
    <w:rsid w:val="000C3505"/>
    <w:rsid w:val="000C5893"/>
    <w:rsid w:val="000D76A7"/>
    <w:rsid w:val="000F7952"/>
    <w:rsid w:val="00102D75"/>
    <w:rsid w:val="00131293"/>
    <w:rsid w:val="00142B5D"/>
    <w:rsid w:val="0014338A"/>
    <w:rsid w:val="00144D85"/>
    <w:rsid w:val="00156814"/>
    <w:rsid w:val="00195028"/>
    <w:rsid w:val="001A1C02"/>
    <w:rsid w:val="001C3679"/>
    <w:rsid w:val="001E6B9A"/>
    <w:rsid w:val="001F68D8"/>
    <w:rsid w:val="002027BF"/>
    <w:rsid w:val="00205ACF"/>
    <w:rsid w:val="00281FEF"/>
    <w:rsid w:val="002930A8"/>
    <w:rsid w:val="00294EDC"/>
    <w:rsid w:val="00297E7C"/>
    <w:rsid w:val="002A2771"/>
    <w:rsid w:val="002A4D56"/>
    <w:rsid w:val="002F1D64"/>
    <w:rsid w:val="00306857"/>
    <w:rsid w:val="0034108E"/>
    <w:rsid w:val="00384DCC"/>
    <w:rsid w:val="003A56AE"/>
    <w:rsid w:val="003B1E3E"/>
    <w:rsid w:val="003B2183"/>
    <w:rsid w:val="003B678A"/>
    <w:rsid w:val="003E2031"/>
    <w:rsid w:val="003F130A"/>
    <w:rsid w:val="003F3472"/>
    <w:rsid w:val="003F5DFF"/>
    <w:rsid w:val="0040403F"/>
    <w:rsid w:val="00460998"/>
    <w:rsid w:val="00474420"/>
    <w:rsid w:val="00490952"/>
    <w:rsid w:val="00494922"/>
    <w:rsid w:val="00495B11"/>
    <w:rsid w:val="004C3B25"/>
    <w:rsid w:val="004C55BA"/>
    <w:rsid w:val="004D59F7"/>
    <w:rsid w:val="004F5F72"/>
    <w:rsid w:val="00525329"/>
    <w:rsid w:val="005473D8"/>
    <w:rsid w:val="005557D8"/>
    <w:rsid w:val="005640D6"/>
    <w:rsid w:val="00580B12"/>
    <w:rsid w:val="005E2215"/>
    <w:rsid w:val="005E55B7"/>
    <w:rsid w:val="005E6147"/>
    <w:rsid w:val="005F2686"/>
    <w:rsid w:val="00607260"/>
    <w:rsid w:val="00637B8F"/>
    <w:rsid w:val="006403DA"/>
    <w:rsid w:val="00640750"/>
    <w:rsid w:val="006557E0"/>
    <w:rsid w:val="006702D8"/>
    <w:rsid w:val="00676670"/>
    <w:rsid w:val="006930CD"/>
    <w:rsid w:val="006B0B13"/>
    <w:rsid w:val="006B3E5C"/>
    <w:rsid w:val="006C03E5"/>
    <w:rsid w:val="006F7C0F"/>
    <w:rsid w:val="00727C66"/>
    <w:rsid w:val="00741587"/>
    <w:rsid w:val="00756A93"/>
    <w:rsid w:val="0077402F"/>
    <w:rsid w:val="00777E32"/>
    <w:rsid w:val="007848F3"/>
    <w:rsid w:val="00791643"/>
    <w:rsid w:val="007C7648"/>
    <w:rsid w:val="00803860"/>
    <w:rsid w:val="00803E1B"/>
    <w:rsid w:val="008078E7"/>
    <w:rsid w:val="00822E2F"/>
    <w:rsid w:val="00826280"/>
    <w:rsid w:val="0086119A"/>
    <w:rsid w:val="00862752"/>
    <w:rsid w:val="008E0BC0"/>
    <w:rsid w:val="00907A07"/>
    <w:rsid w:val="00942E05"/>
    <w:rsid w:val="00955611"/>
    <w:rsid w:val="00974369"/>
    <w:rsid w:val="009B3AA7"/>
    <w:rsid w:val="009C1421"/>
    <w:rsid w:val="00A5296B"/>
    <w:rsid w:val="00A53DAB"/>
    <w:rsid w:val="00A6759D"/>
    <w:rsid w:val="00A70972"/>
    <w:rsid w:val="00A90768"/>
    <w:rsid w:val="00AC2C1A"/>
    <w:rsid w:val="00AD1098"/>
    <w:rsid w:val="00AE09E5"/>
    <w:rsid w:val="00B01195"/>
    <w:rsid w:val="00B165DE"/>
    <w:rsid w:val="00B57BDA"/>
    <w:rsid w:val="00B853B3"/>
    <w:rsid w:val="00B914D4"/>
    <w:rsid w:val="00BA0BA3"/>
    <w:rsid w:val="00BB0B2B"/>
    <w:rsid w:val="00BF70FC"/>
    <w:rsid w:val="00C12579"/>
    <w:rsid w:val="00C411BA"/>
    <w:rsid w:val="00C47898"/>
    <w:rsid w:val="00C86497"/>
    <w:rsid w:val="00CC3EB5"/>
    <w:rsid w:val="00CD57FB"/>
    <w:rsid w:val="00CD5B22"/>
    <w:rsid w:val="00D06624"/>
    <w:rsid w:val="00D35EAC"/>
    <w:rsid w:val="00D62E62"/>
    <w:rsid w:val="00D77216"/>
    <w:rsid w:val="00DC3872"/>
    <w:rsid w:val="00DD3362"/>
    <w:rsid w:val="00DD5AFA"/>
    <w:rsid w:val="00DF53B1"/>
    <w:rsid w:val="00DF6AF7"/>
    <w:rsid w:val="00E10E5D"/>
    <w:rsid w:val="00E16359"/>
    <w:rsid w:val="00E2041B"/>
    <w:rsid w:val="00E74C75"/>
    <w:rsid w:val="00ED521E"/>
    <w:rsid w:val="00EE0732"/>
    <w:rsid w:val="00EF109B"/>
    <w:rsid w:val="00EF5921"/>
    <w:rsid w:val="00F00B6A"/>
    <w:rsid w:val="00F262F9"/>
    <w:rsid w:val="00F6152A"/>
    <w:rsid w:val="00F86037"/>
    <w:rsid w:val="00FB48E3"/>
    <w:rsid w:val="00FC7563"/>
    <w:rsid w:val="00FE575F"/>
    <w:rsid w:val="00FE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D18D6"/>
  <w15:docId w15:val="{9151FE07-913D-42EB-98CD-543A0F4D0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F72"/>
  </w:style>
  <w:style w:type="paragraph" w:styleId="Heading1">
    <w:name w:val="heading 1"/>
    <w:basedOn w:val="Heading2"/>
    <w:next w:val="Normal"/>
    <w:link w:val="Heading1Char"/>
    <w:uiPriority w:val="9"/>
    <w:qFormat/>
    <w:rsid w:val="00A53DAB"/>
    <w:pPr>
      <w:spacing w:after="0"/>
      <w:outlineLvl w:val="0"/>
    </w:pPr>
    <w:rPr>
      <w:b/>
      <w:bCs/>
      <w:i w:val="0"/>
      <w:iCs w:val="0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A53DAB"/>
    <w:pPr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3DAB"/>
    <w:pPr>
      <w:widowControl w:val="0"/>
      <w:spacing w:before="240" w:after="120"/>
      <w:jc w:val="center"/>
      <w:outlineLvl w:val="2"/>
    </w:pPr>
    <w:rPr>
      <w:rFonts w:ascii="Arial" w:hAnsi="Arial" w:cs="Arial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359"/>
  </w:style>
  <w:style w:type="paragraph" w:styleId="Footer">
    <w:name w:val="footer"/>
    <w:basedOn w:val="Normal"/>
    <w:link w:val="FooterChar"/>
    <w:uiPriority w:val="99"/>
    <w:unhideWhenUsed/>
    <w:rsid w:val="00E16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359"/>
  </w:style>
  <w:style w:type="paragraph" w:styleId="BalloonText">
    <w:name w:val="Balloon Text"/>
    <w:basedOn w:val="Normal"/>
    <w:link w:val="BalloonTextChar"/>
    <w:uiPriority w:val="99"/>
    <w:semiHidden/>
    <w:unhideWhenUsed/>
    <w:rsid w:val="00E16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35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097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4789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7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7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795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53DAB"/>
    <w:rPr>
      <w:rFonts w:ascii="Arial" w:hAnsi="Arial" w:cs="Arial"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53DAB"/>
    <w:rPr>
      <w:rFonts w:ascii="Arial" w:hAnsi="Arial" w:cs="Arial"/>
      <w:i/>
      <w:i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53DAB"/>
    <w:rPr>
      <w:rFonts w:ascii="Arial" w:hAnsi="Arial" w:cs="Arial"/>
      <w:b/>
      <w:bCs/>
      <w:sz w:val="24"/>
      <w:szCs w:val="24"/>
    </w:rPr>
  </w:style>
  <w:style w:type="paragraph" w:styleId="BodyText2">
    <w:name w:val="Body Text 2"/>
    <w:basedOn w:val="Normal"/>
    <w:link w:val="BodyText2Char"/>
    <w:rsid w:val="00A53DAB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A53DAB"/>
    <w:rPr>
      <w:rFonts w:ascii="Times New Roman" w:eastAsia="Times New Roman" w:hAnsi="Times New Roman" w:cs="Times New Roman"/>
      <w:szCs w:val="20"/>
    </w:rPr>
  </w:style>
  <w:style w:type="table" w:styleId="TableGridLight">
    <w:name w:val="Grid Table Light"/>
    <w:basedOn w:val="TableNormal"/>
    <w:uiPriority w:val="40"/>
    <w:rsid w:val="003B67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BE1A0B23F7042BF74DC45D10E0E5A" ma:contentTypeVersion="11" ma:contentTypeDescription="Create a new document." ma:contentTypeScope="" ma:versionID="1c0c59086b6a1b58614420fede1a6123">
  <xsd:schema xmlns:xsd="http://www.w3.org/2001/XMLSchema" xmlns:xs="http://www.w3.org/2001/XMLSchema" xmlns:p="http://schemas.microsoft.com/office/2006/metadata/properties" xmlns:ns2="40689e81-8e1d-4cb9-9c46-2811b843d223" xmlns:ns3="26d1b6b3-883c-4be2-bfcf-f0d31b4eacef" targetNamespace="http://schemas.microsoft.com/office/2006/metadata/properties" ma:root="true" ma:fieldsID="1f00220cdfd5399af5c71d8835481946" ns2:_="" ns3:_="">
    <xsd:import namespace="40689e81-8e1d-4cb9-9c46-2811b843d223"/>
    <xsd:import namespace="26d1b6b3-883c-4be2-bfcf-f0d31b4eac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89e81-8e1d-4cb9-9c46-2811b843d2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1b6b3-883c-4be2-bfcf-f0d31b4ea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AA7BF-53B3-400A-BB55-DA4BB6BBB3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A7B51D-23F4-4408-B26C-76C3F095C3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247486-30AB-4A39-9899-8EF5262E32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EDADAC-2784-4858-9CED-DB42D9248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89e81-8e1d-4cb9-9c46-2811b843d223"/>
    <ds:schemaRef ds:uri="26d1b6b3-883c-4be2-bfcf-f0d31b4eac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F: Sample Eligibility Checklist</vt:lpstr>
    </vt:vector>
  </TitlesOfParts>
  <Company>Altarum Institute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F: Sample Eligibility Checklist</dc:title>
  <dc:subject>Single-Site template for Sample Eligibility Checklist</dc:subject>
  <dc:creator>National Institute of Arthritis and Musculoskeletal and Skin Diseases</dc:creator>
  <cp:keywords>National Institute of Arthritis and Musculoskeletal and Skin Diseases; NIAMS; Sample Eligibility Checklist; Form; single-site;</cp:keywords>
  <cp:lastModifiedBy>Guy Hendrickson</cp:lastModifiedBy>
  <cp:revision>6</cp:revision>
  <cp:lastPrinted>2019-08-05T19:04:00Z</cp:lastPrinted>
  <dcterms:created xsi:type="dcterms:W3CDTF">2022-03-17T18:30:00Z</dcterms:created>
  <dcterms:modified xsi:type="dcterms:W3CDTF">2022-10-05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BE1A0B23F7042BF74DC45D10E0E5A</vt:lpwstr>
  </property>
</Properties>
</file>